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A535B" w14:textId="1247CE43" w:rsidR="001B3DC9" w:rsidRPr="006D768D" w:rsidRDefault="00765632">
      <w:pPr>
        <w:pStyle w:val="1"/>
        <w:spacing w:after="240"/>
        <w:rPr>
          <w:sz w:val="72"/>
          <w:lang w:eastAsia="ko-KR"/>
        </w:rPr>
      </w:pPr>
      <w:r>
        <w:rPr>
          <w:rFonts w:hint="eastAsia"/>
          <w:sz w:val="72"/>
          <w:lang w:eastAsia="ko-KR"/>
        </w:rPr>
        <w:t>1</w:t>
      </w:r>
      <w:r w:rsidR="006D768D" w:rsidRPr="006D768D">
        <w:rPr>
          <w:sz w:val="72"/>
          <w:lang w:eastAsia="ko-KR"/>
        </w:rPr>
        <w:t xml:space="preserve">. </w:t>
      </w:r>
      <w:r>
        <w:rPr>
          <w:rFonts w:hint="eastAsia"/>
          <w:sz w:val="72"/>
          <w:lang w:eastAsia="ko-KR"/>
        </w:rPr>
        <w:t>R 이란</w:t>
      </w:r>
    </w:p>
    <w:p w14:paraId="186A535C" w14:textId="0711ADFF" w:rsidR="001B3DC9" w:rsidRPr="006D768D" w:rsidRDefault="00765632" w:rsidP="003F13F5">
      <w:pPr>
        <w:pStyle w:val="Figure"/>
        <w:rPr>
          <w:lang w:eastAsia="ko-KR"/>
        </w:rPr>
      </w:pPr>
      <w:r>
        <w:rPr>
          <w:rFonts w:hint="eastAsia"/>
          <w:lang w:eastAsia="ko-KR"/>
        </w:rPr>
        <w:t>공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이트</w:t>
      </w:r>
      <w:hyperlink r:id="rId7" w:history="1">
        <w:r w:rsidRPr="00CC409A">
          <w:rPr>
            <w:rStyle w:val="ac"/>
            <w:lang w:eastAsia="ko-KR"/>
          </w:rPr>
          <w:t>https://cran.r-project.org/</w:t>
        </w:r>
      </w:hyperlink>
    </w:p>
    <w:p w14:paraId="186A535D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0" w:name="np"/>
      <w:bookmarkEnd w:id="0"/>
      <w:r w:rsidRPr="006D768D">
        <w:rPr>
          <w:sz w:val="22"/>
          <w:lang w:eastAsia="ko-KR"/>
        </w:rPr>
        <w:lastRenderedPageBreak/>
        <w:t>NP</w:t>
      </w:r>
    </w:p>
    <w:p w14:paraId="186A535E" w14:textId="657D4597" w:rsidR="001B3DC9" w:rsidRPr="006D768D" w:rsidRDefault="006D768D">
      <w:pPr>
        <w:pStyle w:val="2"/>
        <w:spacing w:after="240"/>
        <w:rPr>
          <w:sz w:val="52"/>
          <w:lang w:eastAsia="ko-KR"/>
        </w:rPr>
      </w:pPr>
      <w:r w:rsidRPr="006D768D">
        <w:rPr>
          <w:sz w:val="52"/>
          <w:lang w:eastAsia="ko-KR"/>
        </w:rPr>
        <w:t>0</w:t>
      </w:r>
      <w:r w:rsidR="00765632">
        <w:rPr>
          <w:rFonts w:hint="eastAsia"/>
          <w:sz w:val="52"/>
          <w:lang w:eastAsia="ko-KR"/>
        </w:rPr>
        <w:t>1</w:t>
      </w:r>
      <w:r w:rsidRPr="006D768D">
        <w:rPr>
          <w:sz w:val="52"/>
          <w:lang w:eastAsia="ko-KR"/>
        </w:rPr>
        <w:t xml:space="preserve">-1. </w:t>
      </w:r>
      <w:r w:rsidR="00765632">
        <w:rPr>
          <w:rFonts w:hint="eastAsia"/>
          <w:sz w:val="52"/>
          <w:lang w:eastAsia="ko-KR"/>
        </w:rPr>
        <w:t>R 이란?</w:t>
      </w:r>
    </w:p>
    <w:p w14:paraId="186A535F" w14:textId="134B6FDE" w:rsidR="001B3DC9" w:rsidRPr="006D768D" w:rsidRDefault="00765632">
      <w:pPr>
        <w:pStyle w:val="FirstParagraph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>R 이란</w:t>
      </w:r>
    </w:p>
    <w:p w14:paraId="186A5360" w14:textId="4806FA3C" w:rsidR="001B3DC9" w:rsidRPr="006D768D" w:rsidRDefault="00765632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데이터를 분석하는데 사용되는 소프트웨어</w:t>
      </w:r>
    </w:p>
    <w:p w14:paraId="186A5361" w14:textId="06E82572" w:rsidR="001B3DC9" w:rsidRPr="006D768D" w:rsidRDefault="00765632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 xml:space="preserve">기업, 학계, </w:t>
      </w:r>
      <w:proofErr w:type="spellStart"/>
      <w:r>
        <w:rPr>
          <w:rFonts w:hint="eastAsia"/>
          <w:sz w:val="32"/>
          <w:lang w:eastAsia="ko-KR"/>
        </w:rPr>
        <w:t>언론등</w:t>
      </w:r>
      <w:proofErr w:type="spellEnd"/>
      <w:r>
        <w:rPr>
          <w:rFonts w:hint="eastAsia"/>
          <w:sz w:val="32"/>
          <w:lang w:eastAsia="ko-KR"/>
        </w:rPr>
        <w:t xml:space="preserve"> 다양한 분야의 데이터 분석가들이 사용</w:t>
      </w:r>
    </w:p>
    <w:p w14:paraId="186A5362" w14:textId="4EBA9EEC" w:rsidR="001B3DC9" w:rsidRDefault="001B3DC9" w:rsidP="003F13F5">
      <w:pPr>
        <w:pStyle w:val="Figure"/>
        <w:rPr>
          <w:lang w:eastAsia="ko-KR"/>
        </w:rPr>
      </w:pPr>
    </w:p>
    <w:p w14:paraId="4C424075" w14:textId="1595922E" w:rsidR="00765632" w:rsidRPr="006D768D" w:rsidRDefault="00765632" w:rsidP="00765632">
      <w:pPr>
        <w:pStyle w:val="FirstParagraph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>통계 분석</w:t>
      </w:r>
    </w:p>
    <w:p w14:paraId="24AF947C" w14:textId="21138BA6" w:rsidR="00765632" w:rsidRPr="006D768D" w:rsidRDefault="00765632" w:rsidP="00765632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 xml:space="preserve">기초 통계 분석부터 가설 </w:t>
      </w:r>
      <w:proofErr w:type="spellStart"/>
      <w:r>
        <w:rPr>
          <w:rFonts w:hint="eastAsia"/>
          <w:sz w:val="32"/>
          <w:lang w:eastAsia="ko-KR"/>
        </w:rPr>
        <w:t>검증등</w:t>
      </w:r>
      <w:proofErr w:type="spellEnd"/>
      <w:r>
        <w:rPr>
          <w:rFonts w:hint="eastAsia"/>
          <w:sz w:val="32"/>
          <w:lang w:eastAsia="ko-KR"/>
        </w:rPr>
        <w:t xml:space="preserve"> 고급 통계 분석 기법 활용 가능</w:t>
      </w:r>
    </w:p>
    <w:p w14:paraId="7EE01390" w14:textId="6AB9B710" w:rsidR="00765632" w:rsidRDefault="00765632" w:rsidP="00765632">
      <w:pPr>
        <w:pStyle w:val="Compact"/>
        <w:numPr>
          <w:ilvl w:val="0"/>
          <w:numId w:val="3"/>
        </w:numPr>
        <w:rPr>
          <w:sz w:val="32"/>
          <w:lang w:eastAsia="ko-KR"/>
        </w:rPr>
      </w:pPr>
      <w:proofErr w:type="spellStart"/>
      <w:r>
        <w:rPr>
          <w:rFonts w:hint="eastAsia"/>
          <w:sz w:val="32"/>
          <w:lang w:eastAsia="ko-KR"/>
        </w:rPr>
        <w:t>머신러닝</w:t>
      </w:r>
      <w:proofErr w:type="spellEnd"/>
      <w:r>
        <w:rPr>
          <w:rFonts w:hint="eastAsia"/>
          <w:sz w:val="32"/>
          <w:lang w:eastAsia="ko-KR"/>
        </w:rPr>
        <w:t xml:space="preserve"> 모델링, 텍스트 마이닝, </w:t>
      </w:r>
      <w:proofErr w:type="spellStart"/>
      <w:r>
        <w:rPr>
          <w:rFonts w:hint="eastAsia"/>
          <w:sz w:val="32"/>
          <w:lang w:eastAsia="ko-KR"/>
        </w:rPr>
        <w:t>소셜네트워크</w:t>
      </w:r>
      <w:proofErr w:type="spellEnd"/>
      <w:r>
        <w:rPr>
          <w:rFonts w:hint="eastAsia"/>
          <w:sz w:val="32"/>
          <w:lang w:eastAsia="ko-KR"/>
        </w:rPr>
        <w:t xml:space="preserve"> 분석 등 다양한 데이터 분석 가능</w:t>
      </w:r>
    </w:p>
    <w:p w14:paraId="5FBA58F7" w14:textId="77777777" w:rsidR="001775C2" w:rsidRDefault="001775C2" w:rsidP="001775C2">
      <w:pPr>
        <w:pStyle w:val="Compact"/>
        <w:rPr>
          <w:sz w:val="32"/>
          <w:lang w:eastAsia="ko-KR"/>
        </w:rPr>
      </w:pPr>
    </w:p>
    <w:p w14:paraId="0AF3DA38" w14:textId="7F58DF1F" w:rsidR="001775C2" w:rsidRPr="006D768D" w:rsidRDefault="001775C2" w:rsidP="001775C2">
      <w:pPr>
        <w:pStyle w:val="Compact"/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 xml:space="preserve">참고: </w:t>
      </w:r>
      <w:proofErr w:type="spellStart"/>
      <w:r>
        <w:rPr>
          <w:rFonts w:hint="eastAsia"/>
          <w:sz w:val="32"/>
          <w:lang w:eastAsia="ko-KR"/>
        </w:rPr>
        <w:t>캐글</w:t>
      </w:r>
      <w:proofErr w:type="spellEnd"/>
      <w:r>
        <w:rPr>
          <w:rFonts w:hint="eastAsia"/>
          <w:sz w:val="32"/>
          <w:lang w:eastAsia="ko-KR"/>
        </w:rPr>
        <w:t>(</w:t>
      </w:r>
      <w:hyperlink r:id="rId8" w:history="1">
        <w:r w:rsidRPr="00CC409A">
          <w:rPr>
            <w:rStyle w:val="ac"/>
            <w:rFonts w:hint="eastAsia"/>
            <w:sz w:val="32"/>
            <w:lang w:eastAsia="ko-KR"/>
          </w:rPr>
          <w:t>www.kaggle.com</w:t>
        </w:r>
      </w:hyperlink>
      <w:r>
        <w:rPr>
          <w:rFonts w:hint="eastAsia"/>
          <w:sz w:val="32"/>
          <w:lang w:eastAsia="ko-KR"/>
        </w:rPr>
        <w:t>) 온라인 데이터 분석 대회</w:t>
      </w:r>
    </w:p>
    <w:p w14:paraId="2C1C1444" w14:textId="77777777" w:rsidR="00765632" w:rsidRPr="000731EB" w:rsidRDefault="00765632" w:rsidP="003F13F5">
      <w:pPr>
        <w:pStyle w:val="Figure"/>
        <w:rPr>
          <w:lang w:eastAsia="ko-KR"/>
        </w:rPr>
      </w:pPr>
    </w:p>
    <w:p w14:paraId="186A5363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" w:name="np-1"/>
      <w:bookmarkEnd w:id="1"/>
      <w:r w:rsidRPr="006D768D">
        <w:rPr>
          <w:sz w:val="22"/>
          <w:lang w:eastAsia="ko-KR"/>
        </w:rPr>
        <w:lastRenderedPageBreak/>
        <w:t>NP</w:t>
      </w:r>
    </w:p>
    <w:p w14:paraId="186A5364" w14:textId="7D184F09" w:rsidR="001B3DC9" w:rsidRPr="006D768D" w:rsidRDefault="00624830">
      <w:pPr>
        <w:pStyle w:val="3"/>
        <w:spacing w:before="48"/>
        <w:rPr>
          <w:sz w:val="40"/>
          <w:lang w:eastAsia="ko-KR"/>
        </w:rPr>
      </w:pPr>
      <w:r w:rsidRPr="006D768D">
        <w:rPr>
          <w:sz w:val="52"/>
          <w:lang w:eastAsia="ko-KR"/>
        </w:rPr>
        <w:t>0</w:t>
      </w:r>
      <w:r>
        <w:rPr>
          <w:rFonts w:hint="eastAsia"/>
          <w:sz w:val="52"/>
          <w:lang w:eastAsia="ko-KR"/>
        </w:rPr>
        <w:t>1</w:t>
      </w:r>
      <w:r w:rsidRPr="006D768D">
        <w:rPr>
          <w:sz w:val="52"/>
          <w:lang w:eastAsia="ko-KR"/>
        </w:rPr>
        <w:t>-</w:t>
      </w:r>
      <w:r>
        <w:rPr>
          <w:rFonts w:hint="eastAsia"/>
          <w:sz w:val="52"/>
          <w:lang w:eastAsia="ko-KR"/>
        </w:rPr>
        <w:t>2</w:t>
      </w:r>
      <w:r w:rsidRPr="006D768D">
        <w:rPr>
          <w:sz w:val="52"/>
          <w:lang w:eastAsia="ko-KR"/>
        </w:rPr>
        <w:t xml:space="preserve">. </w:t>
      </w:r>
      <w:r>
        <w:rPr>
          <w:rFonts w:hint="eastAsia"/>
          <w:sz w:val="52"/>
          <w:lang w:eastAsia="ko-KR"/>
        </w:rPr>
        <w:t>R이 강력한 이유</w:t>
      </w:r>
    </w:p>
    <w:p w14:paraId="34FE3B75" w14:textId="67B2B040" w:rsidR="00624830" w:rsidRPr="006D768D" w:rsidRDefault="00624830" w:rsidP="00624830">
      <w:pPr>
        <w:pStyle w:val="FirstParagraph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>R</w:t>
      </w:r>
      <w:r w:rsidR="000731EB">
        <w:rPr>
          <w:rFonts w:hint="eastAsia"/>
          <w:b/>
          <w:sz w:val="32"/>
          <w:lang w:eastAsia="ko-KR"/>
        </w:rPr>
        <w:t>은 무료로 사용할 수 있는 오픈 소스</w:t>
      </w:r>
    </w:p>
    <w:p w14:paraId="183BBD31" w14:textId="5D93DED4" w:rsidR="00624830" w:rsidRPr="006D768D" w:rsidRDefault="000731EB" w:rsidP="00624830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 xml:space="preserve">뉴질랜드 오클랜드 대학교 통계학과 교수 로스 </w:t>
      </w:r>
      <w:proofErr w:type="spellStart"/>
      <w:r>
        <w:rPr>
          <w:rFonts w:hint="eastAsia"/>
          <w:sz w:val="32"/>
          <w:lang w:eastAsia="ko-KR"/>
        </w:rPr>
        <w:t>이하카</w:t>
      </w:r>
      <w:proofErr w:type="spellEnd"/>
      <w:r>
        <w:rPr>
          <w:rFonts w:hint="eastAsia"/>
          <w:sz w:val="32"/>
          <w:lang w:eastAsia="ko-KR"/>
        </w:rPr>
        <w:t xml:space="preserve">(Ross Ihaka)와 로버트 </w:t>
      </w:r>
      <w:proofErr w:type="spellStart"/>
      <w:r>
        <w:rPr>
          <w:rFonts w:hint="eastAsia"/>
          <w:sz w:val="32"/>
          <w:lang w:eastAsia="ko-KR"/>
        </w:rPr>
        <w:t>잰틀맨</w:t>
      </w:r>
      <w:proofErr w:type="spellEnd"/>
      <w:r>
        <w:rPr>
          <w:rFonts w:hint="eastAsia"/>
          <w:sz w:val="32"/>
          <w:lang w:eastAsia="ko-KR"/>
        </w:rPr>
        <w:t>(Robert Gentleman)</w:t>
      </w:r>
    </w:p>
    <w:p w14:paraId="46D5B16E" w14:textId="69C45DC6" w:rsidR="00624830" w:rsidRDefault="000731EB" w:rsidP="00624830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소스코드까지 공개, R을 응용한 상업화도 가능</w:t>
      </w:r>
    </w:p>
    <w:p w14:paraId="24CD937E" w14:textId="77777777" w:rsidR="000731EB" w:rsidRDefault="000731EB" w:rsidP="000731EB">
      <w:pPr>
        <w:pStyle w:val="FirstParagraph"/>
        <w:rPr>
          <w:b/>
          <w:sz w:val="32"/>
          <w:lang w:eastAsia="ko-KR"/>
        </w:rPr>
      </w:pPr>
    </w:p>
    <w:p w14:paraId="33E1467A" w14:textId="5853023D" w:rsidR="000731EB" w:rsidRPr="006D768D" w:rsidRDefault="000731EB" w:rsidP="000731EB">
      <w:pPr>
        <w:pStyle w:val="FirstParagraph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 xml:space="preserve">오픈 소스 생태계 </w:t>
      </w:r>
      <w:r>
        <w:rPr>
          <w:b/>
          <w:sz w:val="32"/>
          <w:lang w:eastAsia="ko-KR"/>
        </w:rPr>
        <w:t>–</w:t>
      </w:r>
      <w:r>
        <w:rPr>
          <w:rFonts w:hint="eastAsia"/>
          <w:b/>
          <w:sz w:val="32"/>
          <w:lang w:eastAsia="ko-KR"/>
        </w:rPr>
        <w:t xml:space="preserve"> 다양한 패키지, </w:t>
      </w:r>
      <w:proofErr w:type="spellStart"/>
      <w:r>
        <w:rPr>
          <w:rFonts w:hint="eastAsia"/>
          <w:b/>
          <w:sz w:val="32"/>
          <w:lang w:eastAsia="ko-KR"/>
        </w:rPr>
        <w:t>취신</w:t>
      </w:r>
      <w:proofErr w:type="spellEnd"/>
      <w:r>
        <w:rPr>
          <w:rFonts w:hint="eastAsia"/>
          <w:b/>
          <w:sz w:val="32"/>
          <w:lang w:eastAsia="ko-KR"/>
        </w:rPr>
        <w:t xml:space="preserve"> 분석 기법</w:t>
      </w:r>
    </w:p>
    <w:p w14:paraId="645998C6" w14:textId="004667AC" w:rsidR="000731EB" w:rsidRDefault="000731EB" w:rsidP="000731EB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 xml:space="preserve">R 패키지 공유 </w:t>
      </w:r>
      <w:proofErr w:type="gramStart"/>
      <w:r>
        <w:rPr>
          <w:rFonts w:hint="eastAsia"/>
          <w:sz w:val="32"/>
          <w:lang w:eastAsia="ko-KR"/>
        </w:rPr>
        <w:t>사이트 :</w:t>
      </w:r>
      <w:proofErr w:type="gramEnd"/>
      <w:r>
        <w:rPr>
          <w:rFonts w:hint="eastAsia"/>
          <w:sz w:val="32"/>
          <w:lang w:eastAsia="ko-KR"/>
        </w:rPr>
        <w:t xml:space="preserve"> cran.r-project.org</w:t>
      </w:r>
    </w:p>
    <w:p w14:paraId="1B9DAC9E" w14:textId="69315B20" w:rsidR="000731EB" w:rsidRDefault="000731EB" w:rsidP="000731EB">
      <w:pPr>
        <w:pStyle w:val="Compact"/>
        <w:rPr>
          <w:sz w:val="32"/>
          <w:lang w:eastAsia="ko-KR"/>
        </w:rPr>
      </w:pPr>
    </w:p>
    <w:p w14:paraId="041C1B7E" w14:textId="77777777" w:rsidR="000731EB" w:rsidRDefault="000731EB" w:rsidP="000731EB">
      <w:pPr>
        <w:pStyle w:val="Compact"/>
        <w:rPr>
          <w:b/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 xml:space="preserve">다양한 교육자료 </w:t>
      </w:r>
    </w:p>
    <w:p w14:paraId="4A2E08C5" w14:textId="77777777" w:rsidR="000731EB" w:rsidRDefault="000731EB" w:rsidP="000731EB">
      <w:pPr>
        <w:pStyle w:val="Compact"/>
        <w:rPr>
          <w:b/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>다양한 그래프 구현 가능</w:t>
      </w:r>
    </w:p>
    <w:p w14:paraId="2581DCA1" w14:textId="5AA0F75B" w:rsidR="000731EB" w:rsidRDefault="003F13F5" w:rsidP="000731EB">
      <w:pPr>
        <w:pStyle w:val="Compact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>SPSS 와 같은 GUI 방식이 아니라 프로그래밍 방식</w:t>
      </w:r>
    </w:p>
    <w:p w14:paraId="186A5365" w14:textId="6A5061BB" w:rsidR="003F13F5" w:rsidRDefault="000731EB">
      <w:pPr>
        <w:rPr>
          <w:lang w:eastAsia="ko-KR"/>
        </w:rPr>
      </w:pPr>
      <w:r>
        <w:rPr>
          <w:lang w:eastAsia="ko-KR"/>
        </w:rPr>
        <w:br w:type="page"/>
      </w:r>
      <w:r w:rsidR="003F13F5">
        <w:rPr>
          <w:lang w:eastAsia="ko-KR"/>
        </w:rPr>
        <w:lastRenderedPageBreak/>
        <w:br w:type="page"/>
      </w:r>
    </w:p>
    <w:p w14:paraId="3FFDE2BB" w14:textId="454A7F98" w:rsidR="003F13F5" w:rsidRPr="006D768D" w:rsidRDefault="003F13F5" w:rsidP="003F13F5">
      <w:pPr>
        <w:pStyle w:val="1"/>
        <w:spacing w:after="240"/>
        <w:rPr>
          <w:sz w:val="72"/>
          <w:lang w:eastAsia="ko-KR"/>
        </w:rPr>
      </w:pPr>
      <w:r>
        <w:rPr>
          <w:rFonts w:hint="eastAsia"/>
          <w:sz w:val="72"/>
          <w:lang w:eastAsia="ko-KR"/>
        </w:rPr>
        <w:lastRenderedPageBreak/>
        <w:t>2</w:t>
      </w:r>
      <w:r w:rsidRPr="006D768D">
        <w:rPr>
          <w:sz w:val="72"/>
          <w:lang w:eastAsia="ko-KR"/>
        </w:rPr>
        <w:t xml:space="preserve">. </w:t>
      </w:r>
      <w:r>
        <w:rPr>
          <w:rFonts w:hint="eastAsia"/>
          <w:sz w:val="72"/>
          <w:lang w:eastAsia="ko-KR"/>
        </w:rPr>
        <w:t>환경 구축</w:t>
      </w:r>
    </w:p>
    <w:p w14:paraId="09EFFE6C" w14:textId="77777777" w:rsidR="003F13F5" w:rsidRPr="006D768D" w:rsidRDefault="003F13F5" w:rsidP="003F13F5">
      <w:pPr>
        <w:pStyle w:val="Figure"/>
        <w:rPr>
          <w:lang w:eastAsia="ko-KR"/>
        </w:rPr>
      </w:pPr>
      <w:r>
        <w:rPr>
          <w:rFonts w:hint="eastAsia"/>
          <w:lang w:eastAsia="ko-KR"/>
        </w:rPr>
        <w:t>공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이트</w:t>
      </w:r>
      <w:hyperlink r:id="rId9" w:history="1">
        <w:r w:rsidRPr="00CC409A">
          <w:rPr>
            <w:rStyle w:val="ac"/>
            <w:lang w:eastAsia="ko-KR"/>
          </w:rPr>
          <w:t>https://cran.r-project.org/</w:t>
        </w:r>
      </w:hyperlink>
    </w:p>
    <w:p w14:paraId="28C245D6" w14:textId="57002A95" w:rsidR="003F13F5" w:rsidRDefault="003F13F5">
      <w:pPr>
        <w:rPr>
          <w:lang w:eastAsia="ko-KR"/>
        </w:rPr>
      </w:pPr>
      <w:r>
        <w:rPr>
          <w:lang w:eastAsia="ko-KR"/>
        </w:rPr>
        <w:br w:type="page"/>
      </w:r>
    </w:p>
    <w:p w14:paraId="3C6E7C8E" w14:textId="77777777" w:rsidR="003F13F5" w:rsidRPr="003F13F5" w:rsidRDefault="003F13F5" w:rsidP="003F13F5">
      <w:pPr>
        <w:jc w:val="center"/>
        <w:rPr>
          <w:lang w:eastAsia="ko-KR"/>
        </w:rPr>
      </w:pPr>
    </w:p>
    <w:p w14:paraId="68667A1E" w14:textId="3D9AFBAB" w:rsidR="003F13F5" w:rsidRPr="006D768D" w:rsidRDefault="003F13F5" w:rsidP="003F13F5">
      <w:pPr>
        <w:pStyle w:val="3"/>
        <w:spacing w:before="48"/>
        <w:rPr>
          <w:sz w:val="40"/>
          <w:lang w:eastAsia="ko-KR"/>
        </w:rPr>
      </w:pPr>
      <w:r w:rsidRPr="006D768D">
        <w:rPr>
          <w:sz w:val="52"/>
          <w:lang w:eastAsia="ko-KR"/>
        </w:rPr>
        <w:t>0</w:t>
      </w:r>
      <w:r>
        <w:rPr>
          <w:rFonts w:hint="eastAsia"/>
          <w:sz w:val="52"/>
          <w:lang w:eastAsia="ko-KR"/>
        </w:rPr>
        <w:t>2</w:t>
      </w:r>
      <w:r w:rsidRPr="006D768D">
        <w:rPr>
          <w:sz w:val="52"/>
          <w:lang w:eastAsia="ko-KR"/>
        </w:rPr>
        <w:t>-</w:t>
      </w:r>
      <w:r>
        <w:rPr>
          <w:rFonts w:hint="eastAsia"/>
          <w:sz w:val="52"/>
          <w:lang w:eastAsia="ko-KR"/>
        </w:rPr>
        <w:t>1</w:t>
      </w:r>
      <w:r w:rsidRPr="006D768D">
        <w:rPr>
          <w:sz w:val="52"/>
          <w:lang w:eastAsia="ko-KR"/>
        </w:rPr>
        <w:t xml:space="preserve">. </w:t>
      </w:r>
      <w:r>
        <w:rPr>
          <w:rFonts w:hint="eastAsia"/>
          <w:sz w:val="52"/>
          <w:lang w:eastAsia="ko-KR"/>
        </w:rPr>
        <w:t>R / R Studio 설치하기</w:t>
      </w:r>
    </w:p>
    <w:p w14:paraId="3E67C5A3" w14:textId="7C38CF0C" w:rsidR="003F13F5" w:rsidRPr="006D768D" w:rsidRDefault="003F13F5" w:rsidP="003F13F5">
      <w:pPr>
        <w:pStyle w:val="FirstParagraph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>R 다운로드 및 설치</w:t>
      </w:r>
    </w:p>
    <w:p w14:paraId="2E15D7E8" w14:textId="79A11A47" w:rsidR="003F13F5" w:rsidRPr="006D768D" w:rsidRDefault="003F13F5" w:rsidP="003F13F5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구글에서 R 다운로드 검색 후 설치</w:t>
      </w:r>
    </w:p>
    <w:p w14:paraId="1708A305" w14:textId="0E010EC9" w:rsidR="003F13F5" w:rsidRDefault="003F13F5" w:rsidP="003F13F5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R 32 / 64비트 동시 설치됨</w:t>
      </w:r>
    </w:p>
    <w:p w14:paraId="4162B216" w14:textId="77777777" w:rsidR="003F13F5" w:rsidRDefault="003F13F5" w:rsidP="003F13F5">
      <w:pPr>
        <w:pStyle w:val="FirstParagraph"/>
        <w:rPr>
          <w:b/>
          <w:sz w:val="32"/>
          <w:lang w:eastAsia="ko-KR"/>
        </w:rPr>
      </w:pPr>
    </w:p>
    <w:p w14:paraId="054316BF" w14:textId="0E4A76DE" w:rsidR="003F13F5" w:rsidRPr="006D768D" w:rsidRDefault="003F13F5" w:rsidP="003F13F5">
      <w:pPr>
        <w:pStyle w:val="FirstParagraph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>R Studio 다운로드 및 설치</w:t>
      </w:r>
    </w:p>
    <w:p w14:paraId="79CC56B4" w14:textId="59BEE7BB" w:rsidR="003F13F5" w:rsidRDefault="003F13F5" w:rsidP="003F13F5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구글에서 R Studio 다운로드 검색 후 설치</w:t>
      </w:r>
    </w:p>
    <w:p w14:paraId="0BCCDCE9" w14:textId="3554F8E9" w:rsidR="003F13F5" w:rsidRDefault="003F13F5" w:rsidP="003F13F5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R이 먼저 설치 되어 있어야 함</w:t>
      </w:r>
    </w:p>
    <w:p w14:paraId="1FFB3AB1" w14:textId="12145691" w:rsidR="00304DE5" w:rsidRPr="006D768D" w:rsidRDefault="00304DE5" w:rsidP="003F13F5">
      <w:pPr>
        <w:pStyle w:val="Compact"/>
        <w:numPr>
          <w:ilvl w:val="0"/>
          <w:numId w:val="3"/>
        </w:numPr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t>윈도우 사용자 계정이 한글인 경우 실행 안되 는 오류가 있음</w:t>
      </w:r>
    </w:p>
    <w:p w14:paraId="123723D6" w14:textId="77777777" w:rsidR="000731EB" w:rsidRDefault="000731EB">
      <w:pPr>
        <w:rPr>
          <w:lang w:eastAsia="ko-KR"/>
        </w:rPr>
      </w:pPr>
    </w:p>
    <w:p w14:paraId="527EDBCC" w14:textId="7179B088" w:rsidR="000453FC" w:rsidRDefault="00C72256">
      <w:pPr>
        <w:rPr>
          <w:rStyle w:val="ac"/>
          <w:lang w:eastAsia="ko-KR"/>
        </w:rPr>
      </w:pP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 :</w:t>
      </w:r>
      <w:proofErr w:type="gramEnd"/>
      <w:r>
        <w:rPr>
          <w:rFonts w:hint="eastAsia"/>
          <w:lang w:eastAsia="ko-KR"/>
        </w:rPr>
        <w:t xml:space="preserve"> </w:t>
      </w:r>
      <w:hyperlink r:id="rId10" w:history="1">
        <w:r>
          <w:rPr>
            <w:rStyle w:val="ac"/>
            <w:lang w:eastAsia="ko-KR"/>
          </w:rPr>
          <w:t>https://backgomc.tistory.com/34</w:t>
        </w:r>
      </w:hyperlink>
    </w:p>
    <w:p w14:paraId="647644F2" w14:textId="77777777" w:rsidR="000453FC" w:rsidRDefault="000453FC">
      <w:pPr>
        <w:rPr>
          <w:rStyle w:val="ac"/>
          <w:lang w:eastAsia="ko-KR"/>
        </w:rPr>
      </w:pPr>
      <w:r>
        <w:rPr>
          <w:rStyle w:val="ac"/>
          <w:lang w:eastAsia="ko-KR"/>
        </w:rPr>
        <w:br w:type="page"/>
      </w:r>
    </w:p>
    <w:p w14:paraId="283FD55A" w14:textId="6DCAE73D" w:rsidR="000453FC" w:rsidRPr="006D768D" w:rsidRDefault="000453FC" w:rsidP="000453FC">
      <w:pPr>
        <w:pStyle w:val="3"/>
        <w:spacing w:before="48"/>
        <w:rPr>
          <w:sz w:val="40"/>
          <w:lang w:eastAsia="ko-KR"/>
        </w:rPr>
      </w:pPr>
      <w:r w:rsidRPr="006D768D">
        <w:rPr>
          <w:sz w:val="52"/>
          <w:lang w:eastAsia="ko-KR"/>
        </w:rPr>
        <w:lastRenderedPageBreak/>
        <w:t>0</w:t>
      </w:r>
      <w:r>
        <w:rPr>
          <w:rFonts w:hint="eastAsia"/>
          <w:sz w:val="52"/>
          <w:lang w:eastAsia="ko-KR"/>
        </w:rPr>
        <w:t>2</w:t>
      </w:r>
      <w:r w:rsidRPr="006D768D">
        <w:rPr>
          <w:sz w:val="52"/>
          <w:lang w:eastAsia="ko-KR"/>
        </w:rPr>
        <w:t>-</w:t>
      </w:r>
      <w:r>
        <w:rPr>
          <w:rFonts w:hint="eastAsia"/>
          <w:sz w:val="52"/>
          <w:lang w:eastAsia="ko-KR"/>
        </w:rPr>
        <w:t>3</w:t>
      </w:r>
      <w:r w:rsidRPr="006D768D">
        <w:rPr>
          <w:sz w:val="52"/>
          <w:lang w:eastAsia="ko-KR"/>
        </w:rPr>
        <w:t xml:space="preserve">. </w:t>
      </w:r>
      <w:proofErr w:type="spellStart"/>
      <w:r>
        <w:rPr>
          <w:rFonts w:hint="eastAsia"/>
          <w:sz w:val="52"/>
          <w:lang w:eastAsia="ko-KR"/>
        </w:rPr>
        <w:t>Jupyter</w:t>
      </w:r>
      <w:proofErr w:type="spellEnd"/>
      <w:r>
        <w:rPr>
          <w:rFonts w:hint="eastAsia"/>
          <w:sz w:val="52"/>
          <w:lang w:eastAsia="ko-KR"/>
        </w:rPr>
        <w:t xml:space="preserve"> Notebook R 연동</w:t>
      </w:r>
    </w:p>
    <w:p w14:paraId="33E8A494" w14:textId="4867A915" w:rsidR="000453FC" w:rsidRPr="006D768D" w:rsidRDefault="000453FC" w:rsidP="000453FC">
      <w:pPr>
        <w:pStyle w:val="FirstParagraph"/>
        <w:rPr>
          <w:sz w:val="32"/>
          <w:lang w:eastAsia="ko-KR"/>
        </w:rPr>
      </w:pPr>
      <w:r>
        <w:rPr>
          <w:rFonts w:hint="eastAsia"/>
          <w:b/>
          <w:sz w:val="32"/>
          <w:lang w:eastAsia="ko-KR"/>
        </w:rPr>
        <w:t xml:space="preserve">Anaconda Prompt &gt; </w:t>
      </w:r>
      <w:proofErr w:type="spellStart"/>
      <w:r>
        <w:rPr>
          <w:rFonts w:hint="eastAsia"/>
          <w:b/>
          <w:sz w:val="32"/>
          <w:lang w:eastAsia="ko-KR"/>
        </w:rPr>
        <w:t>conda</w:t>
      </w:r>
      <w:proofErr w:type="spellEnd"/>
      <w:r>
        <w:rPr>
          <w:rFonts w:hint="eastAsia"/>
          <w:b/>
          <w:sz w:val="32"/>
          <w:lang w:eastAsia="ko-KR"/>
        </w:rPr>
        <w:t xml:space="preserve"> install </w:t>
      </w:r>
      <w:r>
        <w:rPr>
          <w:b/>
          <w:sz w:val="32"/>
          <w:lang w:eastAsia="ko-KR"/>
        </w:rPr>
        <w:t>–</w:t>
      </w:r>
      <w:r>
        <w:rPr>
          <w:rFonts w:hint="eastAsia"/>
          <w:b/>
          <w:sz w:val="32"/>
          <w:lang w:eastAsia="ko-KR"/>
        </w:rPr>
        <w:t>c r r-essentials</w:t>
      </w:r>
    </w:p>
    <w:p w14:paraId="73AC9D19" w14:textId="2ADE14F2" w:rsidR="000453FC" w:rsidRPr="006D768D" w:rsidRDefault="000453FC" w:rsidP="005315E8">
      <w:pPr>
        <w:pStyle w:val="Compact"/>
        <w:ind w:left="480"/>
        <w:rPr>
          <w:sz w:val="32"/>
          <w:lang w:eastAsia="ko-KR"/>
        </w:rPr>
      </w:pPr>
    </w:p>
    <w:p w14:paraId="4013AEBC" w14:textId="77777777" w:rsidR="000453FC" w:rsidRDefault="000453FC" w:rsidP="000453FC">
      <w:pPr>
        <w:rPr>
          <w:lang w:eastAsia="ko-KR"/>
        </w:rPr>
      </w:pPr>
    </w:p>
    <w:p w14:paraId="4E233671" w14:textId="79980F98" w:rsidR="000453FC" w:rsidRDefault="000453FC" w:rsidP="000453FC">
      <w:pPr>
        <w:rPr>
          <w:lang w:eastAsia="ko-KR"/>
        </w:rPr>
      </w:pP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 :</w:t>
      </w:r>
      <w:proofErr w:type="gramEnd"/>
      <w:r w:rsidRPr="000453FC">
        <w:rPr>
          <w:lang w:eastAsia="ko-KR"/>
        </w:rPr>
        <w:t xml:space="preserve"> </w:t>
      </w:r>
      <w:hyperlink r:id="rId11" w:history="1">
        <w:r>
          <w:rPr>
            <w:rStyle w:val="ac"/>
            <w:lang w:eastAsia="ko-KR"/>
          </w:rPr>
          <w:t>https://m.blog.naver.com/jjy0501/221306926499</w:t>
        </w:r>
      </w:hyperlink>
    </w:p>
    <w:p w14:paraId="599B371F" w14:textId="311653CE" w:rsidR="000453FC" w:rsidRPr="003F13F5" w:rsidRDefault="00000000" w:rsidP="000453FC">
      <w:pPr>
        <w:rPr>
          <w:lang w:eastAsia="ko-KR"/>
        </w:rPr>
      </w:pPr>
      <w:hyperlink r:id="rId12" w:history="1">
        <w:r w:rsidR="000453FC">
          <w:rPr>
            <w:rStyle w:val="ac"/>
          </w:rPr>
          <w:t>https://m.blog.naver.com/jjy0501/221310454603</w:t>
        </w:r>
      </w:hyperlink>
    </w:p>
    <w:p w14:paraId="561EAA57" w14:textId="77777777" w:rsidR="00C72256" w:rsidRDefault="00C72256">
      <w:pPr>
        <w:rPr>
          <w:lang w:eastAsia="ko-KR"/>
        </w:rPr>
      </w:pPr>
    </w:p>
    <w:p w14:paraId="78A0031B" w14:textId="77777777" w:rsidR="00F96E95" w:rsidRPr="000453FC" w:rsidRDefault="00F96E95">
      <w:pPr>
        <w:rPr>
          <w:rFonts w:hint="eastAsia"/>
          <w:lang w:eastAsia="ko-KR"/>
        </w:rPr>
      </w:pPr>
    </w:p>
    <w:sectPr w:rsidR="00F96E95" w:rsidRPr="000453FC" w:rsidSect="006D768D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D8B23" w14:textId="77777777" w:rsidR="00301EC9" w:rsidRDefault="00301EC9">
      <w:pPr>
        <w:spacing w:after="0"/>
      </w:pPr>
      <w:r>
        <w:separator/>
      </w:r>
    </w:p>
  </w:endnote>
  <w:endnote w:type="continuationSeparator" w:id="0">
    <w:p w14:paraId="7B69E7EA" w14:textId="77777777" w:rsidR="00301EC9" w:rsidRDefault="00301E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2537F" w14:textId="77777777" w:rsidR="00301EC9" w:rsidRDefault="00301EC9">
      <w:r>
        <w:separator/>
      </w:r>
    </w:p>
  </w:footnote>
  <w:footnote w:type="continuationSeparator" w:id="0">
    <w:p w14:paraId="428FA498" w14:textId="77777777" w:rsidR="00301EC9" w:rsidRDefault="00301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8416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F21710"/>
    <w:multiLevelType w:val="multilevel"/>
    <w:tmpl w:val="12AA5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C607782"/>
    <w:multiLevelType w:val="multilevel"/>
    <w:tmpl w:val="698C8C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44023289">
    <w:abstractNumId w:val="0"/>
  </w:num>
  <w:num w:numId="2" w16cid:durableId="1994213991">
    <w:abstractNumId w:val="1"/>
  </w:num>
  <w:num w:numId="3" w16cid:durableId="1834759400">
    <w:abstractNumId w:val="2"/>
  </w:num>
  <w:num w:numId="4" w16cid:durableId="1625313220">
    <w:abstractNumId w:val="2"/>
  </w:num>
  <w:num w:numId="5" w16cid:durableId="14934478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53FC"/>
    <w:rsid w:val="000731EB"/>
    <w:rsid w:val="001775C2"/>
    <w:rsid w:val="001B3DC9"/>
    <w:rsid w:val="00301EC9"/>
    <w:rsid w:val="00304DE5"/>
    <w:rsid w:val="003F13F5"/>
    <w:rsid w:val="004E29B3"/>
    <w:rsid w:val="005315E8"/>
    <w:rsid w:val="005668C8"/>
    <w:rsid w:val="00590D07"/>
    <w:rsid w:val="00624830"/>
    <w:rsid w:val="006D768D"/>
    <w:rsid w:val="00765632"/>
    <w:rsid w:val="00784D58"/>
    <w:rsid w:val="008D6863"/>
    <w:rsid w:val="00912E08"/>
    <w:rsid w:val="00AB217C"/>
    <w:rsid w:val="00AC023D"/>
    <w:rsid w:val="00B86B75"/>
    <w:rsid w:val="00BC48D5"/>
    <w:rsid w:val="00C36279"/>
    <w:rsid w:val="00C72256"/>
    <w:rsid w:val="00E315A3"/>
    <w:rsid w:val="00F30921"/>
    <w:rsid w:val="00F96E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6A535B"/>
  <w15:docId w15:val="{07B3A52C-F9F6-4DD2-BD3F-A1725D419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D768D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D768D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D768D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D768D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D768D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D768D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D768D"/>
  </w:style>
  <w:style w:type="paragraph" w:customStyle="1" w:styleId="Compact">
    <w:name w:val="Compact"/>
    <w:basedOn w:val="a0"/>
    <w:autoRedefine/>
    <w:qFormat/>
    <w:rsid w:val="006D768D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D768D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D768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D768D"/>
    <w:pPr>
      <w:keepNext/>
      <w:keepLines/>
      <w:jc w:val="center"/>
    </w:pPr>
  </w:style>
  <w:style w:type="paragraph" w:styleId="a6">
    <w:name w:val="Date"/>
    <w:next w:val="a0"/>
    <w:link w:val="Char2"/>
    <w:qFormat/>
    <w:rsid w:val="006D768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D768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D768D"/>
  </w:style>
  <w:style w:type="paragraph" w:styleId="a8">
    <w:name w:val="Block Text"/>
    <w:basedOn w:val="a0"/>
    <w:next w:val="a0"/>
    <w:uiPriority w:val="9"/>
    <w:unhideWhenUsed/>
    <w:qFormat/>
    <w:rsid w:val="006D768D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D768D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D768D"/>
    <w:pPr>
      <w:jc w:val="center"/>
    </w:pPr>
  </w:style>
  <w:style w:type="paragraph" w:customStyle="1" w:styleId="Figure">
    <w:name w:val="Figure"/>
    <w:basedOn w:val="a"/>
    <w:autoRedefine/>
    <w:qFormat/>
    <w:rsid w:val="003F13F5"/>
    <w:pPr>
      <w:jc w:val="center"/>
    </w:pPr>
  </w:style>
  <w:style w:type="paragraph" w:customStyle="1" w:styleId="FigurewithCaption">
    <w:name w:val="Figure with Caption"/>
    <w:basedOn w:val="a"/>
    <w:qFormat/>
    <w:rsid w:val="006D768D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6D768D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D768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6D768D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6D768D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D768D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D768D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D768D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D768D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D768D"/>
  </w:style>
  <w:style w:type="paragraph" w:styleId="ae">
    <w:name w:val="footer"/>
    <w:basedOn w:val="a"/>
    <w:link w:val="Char6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D768D"/>
  </w:style>
  <w:style w:type="character" w:customStyle="1" w:styleId="1Char">
    <w:name w:val="제목 1 Char"/>
    <w:basedOn w:val="a1"/>
    <w:link w:val="1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D768D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D768D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D768D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D768D"/>
  </w:style>
  <w:style w:type="character" w:customStyle="1" w:styleId="Char0">
    <w:name w:val="제목 Char"/>
    <w:basedOn w:val="a1"/>
    <w:link w:val="a4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D768D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D768D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D768D"/>
  </w:style>
  <w:style w:type="paragraph" w:styleId="af">
    <w:name w:val="Balloon Text"/>
    <w:basedOn w:val="a"/>
    <w:link w:val="Char7"/>
    <w:semiHidden/>
    <w:unhideWhenUsed/>
    <w:rsid w:val="00912E08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912E0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aggle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an.r-project.org/" TargetMode="External"/><Relationship Id="rId12" Type="http://schemas.openxmlformats.org/officeDocument/2006/relationships/hyperlink" Target="https://m.blog.naver.com/jjy0501/22131045460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.blog.naver.com/jjy0501/221306926499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ackgomc.tistory.com/3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joeun_jg</cp:lastModifiedBy>
  <cp:revision>9</cp:revision>
  <dcterms:created xsi:type="dcterms:W3CDTF">2019-09-30T08:04:00Z</dcterms:created>
  <dcterms:modified xsi:type="dcterms:W3CDTF">2023-05-01T09:08:00Z</dcterms:modified>
</cp:coreProperties>
</file>